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Rung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a-level-1-header"/>
      <w:bookmarkEnd w:id="21"/>
      <w:r>
        <w:t xml:space="preserve">Th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81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Antonio Rungo</dc:creator>
  <dcterms:created xsi:type="dcterms:W3CDTF">2018-08-06T18:30:33Z</dcterms:created>
  <dcterms:modified xsi:type="dcterms:W3CDTF">2018-08-06T18:30:33Z</dcterms:modified>
</cp:coreProperties>
</file>